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Primary</w:t>
      </w:r>
      <w:r>
        <w:t xml:space="preserve"> </w:t>
      </w:r>
      <w:r>
        <w:t xml:space="preserve">Teacher</w:t>
      </w:r>
      <w:r>
        <w:t xml:space="preserve"> </w:t>
      </w:r>
      <w:r>
        <w:t xml:space="preserve">Position</w:t>
      </w:r>
      <w:r>
        <w:t xml:space="preserve"> </w:t>
      </w:r>
      <w:r>
        <w:t xml:space="preserve">-</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bookmarkStart w:id="20" w:name="cover-letter"/>
    <w:p>
      <w:pPr>
        <w:pStyle w:val="Heading1"/>
      </w:pPr>
      <w:r>
        <w:t xml:space="preserve">Cover Letter</w:t>
      </w:r>
    </w:p>
    <w:p>
      <w:pPr>
        <w:pStyle w:val="FirstParagraph"/>
      </w:pPr>
      <w:r>
        <w:rPr>
          <w:bCs/>
          <w:b/>
        </w:rPr>
        <w:t xml:space="preserve">John Doe</w:t>
      </w:r>
      <w:r>
        <w:br/>
      </w:r>
      <w:r>
        <w:t xml:space="preserve">Abu Dhabi, United Arab Emirates</w:t>
      </w:r>
      <w:r>
        <w:br/>
      </w:r>
      <w:r>
        <w:t xml:space="preserve">Email: johndoe@example.com | Phone: +971 55 1234567</w:t>
      </w:r>
    </w:p>
    <w:bookmarkEnd w:id="20"/>
    <w:p>
      <w:pPr>
        <w:pStyle w:val="BodyText"/>
      </w:pPr>
      <w:r>
        <w:rPr>
          <w:bCs/>
          <w:b/>
        </w:rPr>
        <w:t xml:space="preserve">Date:</w:t>
      </w:r>
      <w:r>
        <w:t xml:space="preserve"> </w:t>
      </w:r>
      <w:r>
        <w:t xml:space="preserve">April 5, 2024</w:t>
      </w:r>
    </w:p>
    <w:p>
      <w:pPr>
        <w:pStyle w:val="BodyText"/>
      </w:pPr>
      <w:r>
        <w:rPr>
          <w:bCs/>
          <w:b/>
        </w:rPr>
        <w:t xml:space="preserve">HR Department</w:t>
      </w:r>
      <w:r>
        <w:br/>
      </w:r>
      <w:r>
        <w:t xml:space="preserve">Abu Dhabi International School</w:t>
      </w:r>
      <w:r>
        <w:br/>
      </w:r>
      <w:r>
        <w:t xml:space="preserve">P.O. Box 123456</w:t>
      </w:r>
      <w:r>
        <w:br/>
      </w:r>
      <w:r>
        <w:t xml:space="preserve">Abu Dhabi, United Arab Emirates</w:t>
      </w:r>
    </w:p>
    <w:bookmarkStart w:id="21" w:name="dear-hiring-team"/>
    <w:p>
      <w:pPr>
        <w:pStyle w:val="Heading2"/>
      </w:pPr>
      <w:r>
        <w:t xml:space="preserve">Dear Hiring Team,</w:t>
      </w:r>
    </w:p>
    <w:p>
      <w:pPr>
        <w:pStyle w:val="FirstParagraph"/>
      </w:pPr>
      <w:r>
        <w:t xml:space="preserve">I am writing to express my sincere interest in the Primary Teacher position at your esteemed institution in Abu Dhabi, United Arab Emirates. As an experienced and passionate educator with a deep commitment to fostering academic excellence and holistic development, I am eager to contribute my skills, creativity, and dedication to shaping the future of young learners in this dynamic region. The opportunity to join a school that values innovation, cultural diversity, and educational leadership aligns perfectly with my professional aspirations.</w:t>
      </w:r>
    </w:p>
    <w:p>
      <w:pPr>
        <w:pStyle w:val="BodyText"/>
      </w:pPr>
      <w:r>
        <w:t xml:space="preserve">With over eight years of experience teaching primary-level students across diverse cultural and academic environments, I have developed a robust pedagogical approach that emphasizes student-centered learning, critical thinking, and emotional intelligence. My background includes working in international schools in the Middle East, where I have consistently adapted curricula to meet the unique needs of students from various linguistic and cultural backgrounds. This experience has equipped me with the tools to thrive in Abu Dhabi’s multicultural educational landscape, where fostering inclusivity and preparing students for a globalized world are paramount.</w:t>
      </w:r>
    </w:p>
    <w:p>
      <w:pPr>
        <w:pStyle w:val="BodyText"/>
      </w:pPr>
      <w:r>
        <w:t xml:space="preserve">As a dedicated Teacher Primary, I specialize in designing engaging lesson plans that integrate technology, hands-on activities, and interdisciplinary projects to ignite curiosity and encourage lifelong learning. For instance, during my tenure at Dubai International School, I led a cross-curricular project where students explored environmental sustainability through science experiments, creative writing, and community outreach initiatives. This approach not only improved academic outcomes but also empowered students to become responsible global citizens—a value deeply aligned with the vision of education in the United Arab Emirates.</w:t>
      </w:r>
    </w:p>
    <w:p>
      <w:pPr>
        <w:pStyle w:val="BodyText"/>
      </w:pPr>
      <w:r>
        <w:t xml:space="preserve">One of my core strengths lies in creating a supportive and stimulating classroom environment where every child feels valued and motivated. I understand that primary education is a critical foundation for future success, and I prioritize building strong relationships with students, parents, and colleagues to ensure collaborative growth. In Abu Dhabi, where the UAE’s National Agenda emphasizes education as a cornerstone of national development, I am particularly drawn to the opportunity to contribute to initiatives that align with the goals of “Education 2021” and beyond. My experience in implementing assessment strategies that cater to differentiated learning needs has consistently resulted in measurable improvements in student engagement and performance.</w:t>
      </w:r>
    </w:p>
    <w:p>
      <w:pPr>
        <w:pStyle w:val="BodyText"/>
      </w:pPr>
      <w:r>
        <w:t xml:space="preserve">The United Arab Emirates Abu Dhabi, with its rich cultural heritage and progressive educational reforms, represents a unique platform for educators to make a meaningful impact. The city’s commitment to modernizing its education system while preserving traditional values resonates deeply with my belief in balancing innovation with integrity. I am especially inspired by the UAE’s focus on STEM education, early childhood development, and the integration of Arabic language and Islamic studies into the curriculum. My background includes training in bilingual education and a strong proficiency in both English and Arabic, which I believe would allow me to seamlessly contribute to your school’s mission of nurturing well-rounded individuals.</w:t>
      </w:r>
    </w:p>
    <w:p>
      <w:pPr>
        <w:pStyle w:val="BodyText"/>
      </w:pPr>
      <w:r>
        <w:t xml:space="preserve">What sets me apart as a Teacher Primary is my unwavering dedication to professional growth and community involvement. I regularly participate in workshops on pedagogical best practices, mental health awareness for students, and the use of digital tools in education. Additionally, I have volunteered with local organizations to support underprivileged children through after-school tutoring programs, further reinforcing my commitment to equity in education. In Abu Dhabi’s rapidly evolving educational sector, I am confident that my adaptability and proactive approach will enable me to contribute effectively to your school’s academic and extracurricular programs.</w:t>
      </w:r>
    </w:p>
    <w:p>
      <w:pPr>
        <w:pStyle w:val="BodyText"/>
      </w:pPr>
      <w:r>
        <w:t xml:space="preserve">Choosing the United Arab Emirates Abu Dhabi as a place to build my career is a decision rooted in both personal and professional conviction. The region’s vibrant communities, cutting-edge facilities, and emphasis on educational excellence create an environment where educators can thrive. I am particularly impressed by your school’s reputation for fostering creativity and academic rigor, which mirrors my own teaching philosophy. I am eager to bring my expertise in curriculum development, classroom management, and student mentorship to your institution and collaborate with a team of passionate educators to inspire the next generation of leaders.</w:t>
      </w:r>
    </w:p>
    <w:p>
      <w:pPr>
        <w:pStyle w:val="BodyText"/>
      </w:pPr>
      <w:r>
        <w:t xml:space="preserve">In conclusion, I am enthusiastic about the possibility of joining your school as a Primary Teacher and contributing to the transformative work being done in Abu Dhabi’s education sector. My experience, skills, and passion for teaching align seamlessly with the values and goals of your institution. I would be honored to discuss how my background and vision can support your mission of providing exceptional education to students in the United Arab Emirates.</w:t>
      </w:r>
    </w:p>
    <w:p>
      <w:pPr>
        <w:pStyle w:val="BodyText"/>
      </w:pPr>
      <w:r>
        <w:t xml:space="preserve">Thank you for considering my application. I look forward to the opportunity to further discuss how I can contribute to your school’s continued success.</w:t>
      </w:r>
    </w:p>
    <w:p>
      <w:pPr>
        <w:pStyle w:val="BodyText"/>
      </w:pPr>
      <w:r>
        <w:rPr>
          <w:bCs/>
          <w:b/>
        </w:rPr>
        <w:t xml:space="preserve">Sincerely,</w:t>
      </w:r>
    </w:p>
    <w:p>
      <w:pPr>
        <w:pStyle w:val="BodyText"/>
      </w:pPr>
      <w:r>
        <w:t xml:space="preserve">John Doe</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Primary Teacher Position - United Arab Emirates Abu Dhabi</dc:title>
  <dc:creator/>
  <dc:language>en</dc:language>
  <cp:keywords/>
  <dcterms:created xsi:type="dcterms:W3CDTF">2025-12-12T03:41:47Z</dcterms:created>
  <dcterms:modified xsi:type="dcterms:W3CDTF">2025-12-12T03:41:47Z</dcterms:modified>
</cp:coreProperties>
</file>

<file path=docProps/custom.xml><?xml version="1.0" encoding="utf-8"?>
<Properties xmlns="http://schemas.openxmlformats.org/officeDocument/2006/custom-properties" xmlns:vt="http://schemas.openxmlformats.org/officeDocument/2006/docPropsVTypes"/>
</file>